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C2DE6" w14:textId="420F18AA" w:rsidR="00F31FCE" w:rsidRPr="00F31FCE" w:rsidRDefault="00F31FCE" w:rsidP="00F31FCE">
      <w:pPr>
        <w:numPr>
          <w:ilvl w:val="0"/>
          <w:numId w:val="17"/>
        </w:numPr>
        <w:ind w:left="714" w:hanging="357"/>
        <w:rPr>
          <w:rFonts w:asciiTheme="minorHAnsi" w:hAnsiTheme="minorHAnsi" w:cstheme="minorHAnsi"/>
          <w:sz w:val="24"/>
          <w:szCs w:val="24"/>
        </w:rPr>
      </w:pPr>
      <w:r w:rsidRPr="00F31FCE">
        <w:rPr>
          <w:rFonts w:asciiTheme="minorHAnsi" w:hAnsiTheme="minorHAnsi" w:cstheme="minorHAnsi"/>
          <w:sz w:val="24"/>
          <w:szCs w:val="24"/>
        </w:rPr>
        <w:t xml:space="preserve">Complete brief biographical details for all those who deliver </w:t>
      </w:r>
      <w:r w:rsidRPr="00F31FCE">
        <w:rPr>
          <w:rFonts w:asciiTheme="minorHAnsi" w:hAnsiTheme="minorHAnsi" w:cstheme="minorHAnsi"/>
          <w:sz w:val="24"/>
          <w:szCs w:val="24"/>
        </w:rPr>
        <w:t>lean</w:t>
      </w:r>
      <w:r w:rsidRPr="00F31FCE">
        <w:rPr>
          <w:rFonts w:asciiTheme="minorHAnsi" w:hAnsiTheme="minorHAnsi" w:cstheme="minorHAnsi"/>
          <w:sz w:val="24"/>
          <w:szCs w:val="24"/>
        </w:rPr>
        <w:t xml:space="preserve"> training, coaching and supporting activities.  </w:t>
      </w:r>
    </w:p>
    <w:p w14:paraId="4D23AB99" w14:textId="6114CE44" w:rsidR="00F31FCE" w:rsidRPr="00F31FCE" w:rsidRDefault="00F31FCE" w:rsidP="00F31FCE">
      <w:pPr>
        <w:numPr>
          <w:ilvl w:val="0"/>
          <w:numId w:val="17"/>
        </w:numPr>
        <w:ind w:left="714" w:hanging="357"/>
        <w:rPr>
          <w:rFonts w:asciiTheme="minorHAnsi" w:hAnsiTheme="minorHAnsi" w:cstheme="minorHAnsi"/>
          <w:sz w:val="24"/>
          <w:szCs w:val="24"/>
        </w:rPr>
      </w:pPr>
      <w:r w:rsidRPr="00F31FCE">
        <w:rPr>
          <w:rFonts w:asciiTheme="minorHAnsi" w:hAnsiTheme="minorHAnsi" w:cstheme="minorHAnsi"/>
          <w:sz w:val="24"/>
          <w:szCs w:val="24"/>
        </w:rPr>
        <w:t xml:space="preserve">Each person listed in the </w:t>
      </w:r>
      <w:r w:rsidRPr="00F31FCE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F31FCE">
        <w:rPr>
          <w:rFonts w:asciiTheme="minorHAnsi" w:hAnsiTheme="minorHAnsi" w:cstheme="minorHAnsi"/>
          <w:b/>
          <w:bCs/>
          <w:sz w:val="24"/>
          <w:szCs w:val="24"/>
        </w:rPr>
        <w:t>CS Delivery Resource Capability Assessment</w:t>
      </w:r>
      <w:r w:rsidRPr="00F31FCE">
        <w:rPr>
          <w:rFonts w:asciiTheme="minorHAnsi" w:hAnsiTheme="minorHAnsi" w:cstheme="minorHAnsi"/>
          <w:sz w:val="24"/>
          <w:szCs w:val="24"/>
        </w:rPr>
        <w:t xml:space="preserve"> should have an entry.</w:t>
      </w:r>
    </w:p>
    <w:p w14:paraId="44DEB599" w14:textId="5D02BD43" w:rsidR="003442CD" w:rsidRPr="00F31FCE" w:rsidRDefault="00F31FCE" w:rsidP="00F31FCE">
      <w:pPr>
        <w:numPr>
          <w:ilvl w:val="0"/>
          <w:numId w:val="17"/>
        </w:numPr>
        <w:ind w:left="714" w:hanging="357"/>
        <w:rPr>
          <w:rFonts w:asciiTheme="minorHAnsi" w:hAnsiTheme="minorHAnsi" w:cstheme="minorHAnsi"/>
          <w:sz w:val="24"/>
          <w:szCs w:val="24"/>
        </w:rPr>
      </w:pPr>
      <w:r w:rsidRPr="00F31FCE">
        <w:rPr>
          <w:rFonts w:asciiTheme="minorHAnsi" w:hAnsiTheme="minorHAnsi" w:cstheme="minorHAnsi"/>
          <w:sz w:val="24"/>
          <w:szCs w:val="24"/>
        </w:rPr>
        <w:t>Copy/add tables as appropriate</w:t>
      </w:r>
      <w:r w:rsidR="005D3798" w:rsidRPr="00F31FCE">
        <w:rPr>
          <w:rFonts w:asciiTheme="minorHAnsi" w:hAnsiTheme="minorHAnsi" w:cstheme="minorHAnsi"/>
          <w:sz w:val="24"/>
          <w:szCs w:val="24"/>
        </w:rPr>
        <w:t>.</w:t>
      </w:r>
    </w:p>
    <w:p w14:paraId="513D1C3B" w14:textId="77777777" w:rsidR="00F31FCE" w:rsidRDefault="00F31FCE" w:rsidP="00770915">
      <w:pPr>
        <w:rPr>
          <w:rFonts w:asciiTheme="minorHAnsi" w:hAnsiTheme="minorHAnsi" w:cstheme="minorHAnsi"/>
        </w:rPr>
      </w:pPr>
    </w:p>
    <w:p w14:paraId="723331E4" w14:textId="2EE98FC4" w:rsidR="00F31FCE" w:rsidRPr="00453D4D" w:rsidRDefault="00F31FCE" w:rsidP="00770915">
      <w:pPr>
        <w:rPr>
          <w:rFonts w:asciiTheme="minorHAnsi" w:hAnsiTheme="minorHAnsi" w:cstheme="minorHAnsi"/>
        </w:rPr>
        <w:sectPr w:rsidR="00F31FCE" w:rsidRPr="00453D4D" w:rsidSect="00DF010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6838" w:h="11906" w:orient="landscape"/>
          <w:pgMar w:top="1277" w:right="1103" w:bottom="1440" w:left="1440" w:header="708" w:footer="706" w:gutter="0"/>
          <w:cols w:space="708"/>
          <w:titlePg/>
          <w:docGrid w:linePitch="360"/>
        </w:sect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F91D21" w:rsidRPr="00F31FCE" w14:paraId="5EEE1F2F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3A2067A" w14:textId="69D9B2D0" w:rsidR="00F91D21" w:rsidRPr="00F31FCE" w:rsidRDefault="005D3798" w:rsidP="005D3798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1.</w:t>
            </w:r>
            <w:r w:rsidRPr="00F31FCE">
              <w:rPr>
                <w:rFonts w:asciiTheme="minorHAnsi" w:hAnsiTheme="minorHAnsi" w:cstheme="minorHAnsi"/>
              </w:rPr>
              <w:t xml:space="preserve"> </w:t>
            </w:r>
            <w:r w:rsidR="00F91D21" w:rsidRPr="00F31FCE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631" w:type="dxa"/>
          </w:tcPr>
          <w:p w14:paraId="09DF472C" w14:textId="77777777" w:rsidR="00F91D21" w:rsidRPr="00F31FCE" w:rsidRDefault="00F91D21" w:rsidP="00770915">
            <w:pPr>
              <w:rPr>
                <w:rFonts w:asciiTheme="minorHAnsi" w:hAnsiTheme="minorHAnsi" w:cstheme="minorHAnsi"/>
              </w:rPr>
            </w:pPr>
          </w:p>
        </w:tc>
      </w:tr>
      <w:tr w:rsidR="00F91D21" w:rsidRPr="00F31FCE" w14:paraId="3358F99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02F3C11" w14:textId="6AE823E1" w:rsidR="00F91D21" w:rsidRPr="00F31FCE" w:rsidRDefault="00F91D21" w:rsidP="00770915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631" w:type="dxa"/>
          </w:tcPr>
          <w:p w14:paraId="5F204AE4" w14:textId="77777777" w:rsidR="00F91D21" w:rsidRPr="00F31FCE" w:rsidRDefault="00F91D21" w:rsidP="00770915">
            <w:pPr>
              <w:rPr>
                <w:rFonts w:asciiTheme="minorHAnsi" w:hAnsiTheme="minorHAnsi" w:cstheme="minorHAnsi"/>
              </w:rPr>
            </w:pPr>
          </w:p>
        </w:tc>
      </w:tr>
      <w:tr w:rsidR="00F91D21" w:rsidRPr="00F31FCE" w14:paraId="389D010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76BC309" w14:textId="1713D418" w:rsidR="00F91D21" w:rsidRPr="00F31FCE" w:rsidRDefault="00F91D21" w:rsidP="00770915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631" w:type="dxa"/>
          </w:tcPr>
          <w:p w14:paraId="7C261E69" w14:textId="5ED73CEE" w:rsidR="00F91D21" w:rsidRPr="00F31FCE" w:rsidRDefault="003442CD" w:rsidP="003442CD">
            <w:pPr>
              <w:pStyle w:val="ListParagraph"/>
              <w:numPr>
                <w:ilvl w:val="0"/>
                <w:numId w:val="13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>Include academic, professional and workplace based</w:t>
            </w:r>
          </w:p>
        </w:tc>
      </w:tr>
      <w:tr w:rsidR="00F91D21" w:rsidRPr="00F31FCE" w14:paraId="35D8BE3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3B459C4" w14:textId="1E0562E5" w:rsidR="00F91D21" w:rsidRPr="00F31FCE" w:rsidRDefault="00F91D21" w:rsidP="00770915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08B8E0D3" w14:textId="6A3CD586" w:rsidR="00F91D21" w:rsidRPr="00F31FCE" w:rsidRDefault="00151CBD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>Eg lean related roles undertaken with current or previous employers</w:t>
            </w:r>
          </w:p>
          <w:p w14:paraId="08E4808F" w14:textId="077D7C9D" w:rsidR="00151CBD" w:rsidRPr="00F31FCE" w:rsidRDefault="00151CBD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>Particular significant lean projects in which the person played a key role</w:t>
            </w:r>
          </w:p>
        </w:tc>
      </w:tr>
      <w:tr w:rsidR="00F91D21" w:rsidRPr="00F31FCE" w14:paraId="5F296500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35291E2" w14:textId="3795AA30" w:rsidR="00F91D21" w:rsidRPr="00F31FCE" w:rsidRDefault="00F91D21" w:rsidP="00F91D21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01B360E6" w14:textId="58DA258A" w:rsidR="00F91D21" w:rsidRPr="00F31FCE" w:rsidRDefault="00151CBD" w:rsidP="00151CBD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 xml:space="preserve">Facilitation and training course delivery </w:t>
            </w:r>
          </w:p>
        </w:tc>
      </w:tr>
      <w:tr w:rsidR="00F91D21" w:rsidRPr="00F31FCE" w14:paraId="00BC889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1C69CD6" w14:textId="14FDBA9F" w:rsidR="00F91D21" w:rsidRPr="00F31FCE" w:rsidRDefault="00F91D21" w:rsidP="00F91D21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0B7B8800" w14:textId="22724B28" w:rsidR="00F91D21" w:rsidRPr="00F31FCE" w:rsidRDefault="00151CBD" w:rsidP="00151CBD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 xml:space="preserve">How the person will contribute to the lean training system – </w:t>
            </w:r>
            <w:proofErr w:type="gramStart"/>
            <w:r w:rsidRPr="00F31FCE">
              <w:rPr>
                <w:rFonts w:cstheme="minorHAnsi"/>
              </w:rPr>
              <w:t>eg</w:t>
            </w:r>
            <w:proofErr w:type="gramEnd"/>
            <w:r w:rsidRPr="00F31FCE">
              <w:rPr>
                <w:rFonts w:cstheme="minorHAnsi"/>
              </w:rPr>
              <w:t xml:space="preserve"> training delivery, facilitation, implementation support, course design, coordination and management etc</w:t>
            </w:r>
          </w:p>
        </w:tc>
      </w:tr>
      <w:tr w:rsidR="00F91D21" w:rsidRPr="00F31FCE" w14:paraId="26B46BE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A3DE8BF" w14:textId="6359B541" w:rsidR="00F91D21" w:rsidRPr="00F31FCE" w:rsidRDefault="00F91D21" w:rsidP="00770915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631" w:type="dxa"/>
          </w:tcPr>
          <w:p w14:paraId="3416DADA" w14:textId="6DCB1450" w:rsidR="00F91D21" w:rsidRPr="00F31FCE" w:rsidRDefault="00151CBD" w:rsidP="003442CD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  <w:r w:rsidRPr="00F31FCE">
              <w:rPr>
                <w:rFonts w:cstheme="minorHAnsi"/>
              </w:rPr>
              <w:t xml:space="preserve">Is the person </w:t>
            </w:r>
            <w:r w:rsidR="003442CD" w:rsidRPr="00F31FCE">
              <w:rPr>
                <w:rFonts w:cstheme="minorHAnsi"/>
              </w:rPr>
              <w:t>employed by the organisation or not? If external, state organisation name</w:t>
            </w:r>
          </w:p>
        </w:tc>
      </w:tr>
    </w:tbl>
    <w:p w14:paraId="7562CFA8" w14:textId="77777777" w:rsidR="00770915" w:rsidRPr="00F31FCE" w:rsidRDefault="00770915" w:rsidP="00770915">
      <w:pPr>
        <w:rPr>
          <w:rFonts w:asciiTheme="minorHAnsi" w:hAnsiTheme="minorHAnsi" w:cstheme="minorHAnsi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3442CD" w:rsidRPr="00F31FCE" w14:paraId="5BFC46D7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BA153F7" w14:textId="5FADD098" w:rsidR="003442CD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2.</w:t>
            </w:r>
            <w:r w:rsidRPr="00F31FCE">
              <w:rPr>
                <w:rFonts w:asciiTheme="minorHAnsi" w:hAnsiTheme="minorHAnsi" w:cstheme="minorHAnsi"/>
              </w:rPr>
              <w:t xml:space="preserve"> </w:t>
            </w:r>
            <w:r w:rsidR="003442CD" w:rsidRPr="00F31FCE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631" w:type="dxa"/>
          </w:tcPr>
          <w:p w14:paraId="571F047E" w14:textId="77777777" w:rsidR="003442CD" w:rsidRPr="00F31FCE" w:rsidRDefault="003442CD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3442CD" w:rsidRPr="00F31FCE" w14:paraId="401CF099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836839D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631" w:type="dxa"/>
          </w:tcPr>
          <w:p w14:paraId="5E64123F" w14:textId="77777777" w:rsidR="003442CD" w:rsidRPr="00F31FCE" w:rsidRDefault="003442CD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3442CD" w:rsidRPr="00F31FCE" w14:paraId="75213EA9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1470522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631" w:type="dxa"/>
          </w:tcPr>
          <w:p w14:paraId="0C9CC43E" w14:textId="58F976A9" w:rsidR="003442CD" w:rsidRPr="00F31FCE" w:rsidRDefault="003442CD" w:rsidP="008A76CB">
            <w:pPr>
              <w:pStyle w:val="ListParagraph"/>
              <w:numPr>
                <w:ilvl w:val="0"/>
                <w:numId w:val="13"/>
              </w:numPr>
              <w:ind w:left="459"/>
              <w:rPr>
                <w:rFonts w:cstheme="minorHAnsi"/>
              </w:rPr>
            </w:pPr>
          </w:p>
        </w:tc>
      </w:tr>
      <w:tr w:rsidR="003442CD" w:rsidRPr="00F31FCE" w14:paraId="2A00B7F3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76DC5D2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724707BC" w14:textId="754A1A11" w:rsidR="003442CD" w:rsidRPr="00F31FCE" w:rsidRDefault="003442CD" w:rsidP="008A76CB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</w:p>
        </w:tc>
      </w:tr>
      <w:tr w:rsidR="003442CD" w:rsidRPr="00F31FCE" w14:paraId="781D1C3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89DBA78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lastRenderedPageBreak/>
              <w:t>Training delivery experience</w:t>
            </w:r>
          </w:p>
        </w:tc>
        <w:tc>
          <w:tcPr>
            <w:tcW w:w="10631" w:type="dxa"/>
          </w:tcPr>
          <w:p w14:paraId="56077B96" w14:textId="36D6F4DD" w:rsidR="003442CD" w:rsidRPr="00F31FCE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3442CD" w:rsidRPr="00F31FCE" w14:paraId="5B65775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CFFA9E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38CE3F77" w14:textId="6F7C9155" w:rsidR="003442CD" w:rsidRPr="00F31FCE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3442CD" w:rsidRPr="00F31FCE" w14:paraId="1CB14D9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E9F5C61" w14:textId="77777777" w:rsidR="003442CD" w:rsidRPr="00F31FCE" w:rsidRDefault="003442CD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631" w:type="dxa"/>
          </w:tcPr>
          <w:p w14:paraId="22A7DC0B" w14:textId="18E05BEC" w:rsidR="003442CD" w:rsidRPr="00F31FCE" w:rsidRDefault="003442CD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</w:tbl>
    <w:p w14:paraId="00DB2720" w14:textId="77777777" w:rsidR="003442CD" w:rsidRPr="00F31FCE" w:rsidRDefault="003442CD" w:rsidP="00770915">
      <w:pPr>
        <w:rPr>
          <w:rFonts w:asciiTheme="minorHAnsi" w:hAnsiTheme="minorHAnsi" w:cstheme="minorHAnsi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5D3798" w:rsidRPr="00F31FCE" w14:paraId="3842D40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E533A0D" w14:textId="43B9C124" w:rsidR="005D3798" w:rsidRPr="00F31FCE" w:rsidRDefault="005D3798" w:rsidP="005D3798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3.</w:t>
            </w:r>
            <w:r w:rsidRPr="00F31FCE">
              <w:rPr>
                <w:rFonts w:asciiTheme="minorHAnsi" w:hAnsiTheme="minorHAnsi" w:cstheme="minorHAnsi"/>
              </w:rPr>
              <w:t xml:space="preserve"> </w:t>
            </w:r>
            <w:r w:rsidRPr="00F31FCE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631" w:type="dxa"/>
          </w:tcPr>
          <w:p w14:paraId="49E6D9EA" w14:textId="77777777" w:rsidR="005D3798" w:rsidRPr="00F31FCE" w:rsidRDefault="005D3798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5D3798" w:rsidRPr="00F31FCE" w14:paraId="5867C988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6CBF6B6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631" w:type="dxa"/>
          </w:tcPr>
          <w:p w14:paraId="09C4A7D8" w14:textId="77777777" w:rsidR="005D3798" w:rsidRPr="00F31FCE" w:rsidRDefault="005D3798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5D3798" w:rsidRPr="00F31FCE" w14:paraId="595B9E6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0AB4BDD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631" w:type="dxa"/>
          </w:tcPr>
          <w:p w14:paraId="668A0E83" w14:textId="77777777" w:rsidR="005D3798" w:rsidRPr="00F31FCE" w:rsidRDefault="005D3798" w:rsidP="008A76CB">
            <w:pPr>
              <w:pStyle w:val="ListParagraph"/>
              <w:numPr>
                <w:ilvl w:val="0"/>
                <w:numId w:val="13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5ED135D3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AD84443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45BF8153" w14:textId="77777777" w:rsidR="005D3798" w:rsidRPr="00F31FCE" w:rsidRDefault="005D3798" w:rsidP="008A76CB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2F1976B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B0AD657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09CD96A9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39F0D5A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EEBE91F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3B5B55A1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5ECF54D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67408104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631" w:type="dxa"/>
          </w:tcPr>
          <w:p w14:paraId="30A25623" w14:textId="4708A161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</w:tbl>
    <w:p w14:paraId="5D92769A" w14:textId="2F49619C" w:rsidR="00F91D21" w:rsidRPr="00F31FCE" w:rsidRDefault="00F91D21" w:rsidP="00770915">
      <w:pPr>
        <w:rPr>
          <w:rFonts w:asciiTheme="minorHAnsi" w:hAnsiTheme="minorHAnsi" w:cstheme="minorHAnsi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5D3798" w:rsidRPr="00F31FCE" w14:paraId="5DCFFFD4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87D5E75" w14:textId="147BC92C" w:rsidR="005D3798" w:rsidRPr="00F31FCE" w:rsidRDefault="005D3798" w:rsidP="005D3798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4.</w:t>
            </w:r>
            <w:r w:rsidRPr="00F31FCE">
              <w:rPr>
                <w:rFonts w:asciiTheme="minorHAnsi" w:hAnsiTheme="minorHAnsi" w:cstheme="minorHAnsi"/>
              </w:rPr>
              <w:t xml:space="preserve"> </w:t>
            </w:r>
            <w:r w:rsidRPr="00F31FCE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10631" w:type="dxa"/>
          </w:tcPr>
          <w:p w14:paraId="1C9D68F3" w14:textId="77777777" w:rsidR="005D3798" w:rsidRPr="00F31FCE" w:rsidRDefault="005D3798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5D3798" w:rsidRPr="00F31FCE" w14:paraId="7C8B86EE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9641C8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Job Title</w:t>
            </w:r>
          </w:p>
        </w:tc>
        <w:tc>
          <w:tcPr>
            <w:tcW w:w="10631" w:type="dxa"/>
          </w:tcPr>
          <w:p w14:paraId="1266605D" w14:textId="77777777" w:rsidR="005D3798" w:rsidRPr="00F31FCE" w:rsidRDefault="005D3798" w:rsidP="008A76CB">
            <w:pPr>
              <w:rPr>
                <w:rFonts w:asciiTheme="minorHAnsi" w:hAnsiTheme="minorHAnsi" w:cstheme="minorHAnsi"/>
              </w:rPr>
            </w:pPr>
          </w:p>
        </w:tc>
      </w:tr>
      <w:tr w:rsidR="005D3798" w:rsidRPr="00F31FCE" w14:paraId="394A5DB7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FC44CAE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Qualifications</w:t>
            </w:r>
          </w:p>
        </w:tc>
        <w:tc>
          <w:tcPr>
            <w:tcW w:w="10631" w:type="dxa"/>
          </w:tcPr>
          <w:p w14:paraId="78BE5832" w14:textId="77777777" w:rsidR="005D3798" w:rsidRPr="00F31FCE" w:rsidRDefault="005D3798" w:rsidP="008A76CB">
            <w:pPr>
              <w:pStyle w:val="ListParagraph"/>
              <w:numPr>
                <w:ilvl w:val="0"/>
                <w:numId w:val="13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380EBCA8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4FA1084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Lean experience &amp; achievements</w:t>
            </w:r>
          </w:p>
        </w:tc>
        <w:tc>
          <w:tcPr>
            <w:tcW w:w="10631" w:type="dxa"/>
          </w:tcPr>
          <w:p w14:paraId="38588C64" w14:textId="77777777" w:rsidR="005D3798" w:rsidRPr="00F31FCE" w:rsidRDefault="005D3798" w:rsidP="008A76CB">
            <w:pPr>
              <w:pStyle w:val="ListParagraph"/>
              <w:numPr>
                <w:ilvl w:val="0"/>
                <w:numId w:val="11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14D52AD5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28685B30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Training delivery experience</w:t>
            </w:r>
          </w:p>
        </w:tc>
        <w:tc>
          <w:tcPr>
            <w:tcW w:w="10631" w:type="dxa"/>
          </w:tcPr>
          <w:p w14:paraId="467F1854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39B57412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0D8D876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Organisation lean training system role</w:t>
            </w:r>
          </w:p>
        </w:tc>
        <w:tc>
          <w:tcPr>
            <w:tcW w:w="10631" w:type="dxa"/>
          </w:tcPr>
          <w:p w14:paraId="29F511B7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  <w:tr w:rsidR="005D3798" w:rsidRPr="00F31FCE" w14:paraId="3E61AE3B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0132A12C" w14:textId="77777777" w:rsidR="005D3798" w:rsidRPr="00F31FCE" w:rsidRDefault="005D3798" w:rsidP="008A76CB">
            <w:pPr>
              <w:rPr>
                <w:rFonts w:asciiTheme="minorHAnsi" w:hAnsiTheme="minorHAnsi" w:cstheme="minorHAnsi"/>
                <w:b/>
              </w:rPr>
            </w:pPr>
            <w:r w:rsidRPr="00F31FCE">
              <w:rPr>
                <w:rFonts w:asciiTheme="minorHAnsi" w:hAnsiTheme="minorHAnsi" w:cstheme="minorHAnsi"/>
                <w:b/>
              </w:rPr>
              <w:t>Internal or external</w:t>
            </w:r>
          </w:p>
        </w:tc>
        <w:tc>
          <w:tcPr>
            <w:tcW w:w="10631" w:type="dxa"/>
          </w:tcPr>
          <w:p w14:paraId="0E5DC52B" w14:textId="77777777" w:rsidR="005D3798" w:rsidRPr="00F31FCE" w:rsidRDefault="005D3798" w:rsidP="008A76CB">
            <w:pPr>
              <w:pStyle w:val="ListParagraph"/>
              <w:numPr>
                <w:ilvl w:val="0"/>
                <w:numId w:val="12"/>
              </w:numPr>
              <w:ind w:left="459"/>
              <w:rPr>
                <w:rFonts w:cstheme="minorHAnsi"/>
              </w:rPr>
            </w:pPr>
          </w:p>
        </w:tc>
      </w:tr>
    </w:tbl>
    <w:p w14:paraId="48335B9E" w14:textId="77777777" w:rsidR="005D3798" w:rsidRDefault="005D3798" w:rsidP="00770915"/>
    <w:p w14:paraId="7562D0AD" w14:textId="0A339C02" w:rsidR="00770915" w:rsidRPr="005D3798" w:rsidRDefault="005D3798" w:rsidP="00770915">
      <w:pPr>
        <w:rPr>
          <w:i/>
        </w:rPr>
      </w:pPr>
      <w:r w:rsidRPr="005D3798">
        <w:rPr>
          <w:i/>
        </w:rPr>
        <w:t xml:space="preserve">Copy additional tables if </w:t>
      </w:r>
      <w:r w:rsidR="00453D4D" w:rsidRPr="005D3798">
        <w:rPr>
          <w:i/>
        </w:rPr>
        <w:t>necessary.</w:t>
      </w:r>
    </w:p>
    <w:p w14:paraId="7562D0D3" w14:textId="6DABE710" w:rsidR="00834F52" w:rsidRPr="00F31DB3" w:rsidRDefault="00834F52" w:rsidP="00453D4D"/>
    <w:sectPr w:rsidR="00834F52" w:rsidRPr="00F31DB3" w:rsidSect="0047585B">
      <w:headerReference w:type="first" r:id="rId13"/>
      <w:type w:val="continuous"/>
      <w:pgSz w:w="16838" w:h="11906" w:orient="landscape"/>
      <w:pgMar w:top="1277" w:right="1103" w:bottom="1440" w:left="1440" w:header="708" w:footer="11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2A8E6" w14:textId="77777777" w:rsidR="00A55F3F" w:rsidRDefault="00A55F3F" w:rsidP="006358A2">
      <w:pPr>
        <w:spacing w:after="0"/>
      </w:pPr>
      <w:r>
        <w:separator/>
      </w:r>
    </w:p>
  </w:endnote>
  <w:endnote w:type="continuationSeparator" w:id="0">
    <w:p w14:paraId="1F672D60" w14:textId="77777777" w:rsidR="00A55F3F" w:rsidRDefault="00A55F3F" w:rsidP="00635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4322F" w14:textId="77777777" w:rsidR="006C62B5" w:rsidRDefault="006C6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1635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9" w14:textId="5AEA7587" w:rsidR="003762C4" w:rsidRDefault="005D3798" w:rsidP="005D3798">
        <w:pPr>
          <w:pStyle w:val="Footer"/>
          <w:jc w:val="left"/>
        </w:pP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</w:t>
        </w:r>
        <w:r w:rsidR="003762C4">
          <w:fldChar w:fldCharType="begin"/>
        </w:r>
        <w:r w:rsidR="003762C4">
          <w:instrText xml:space="preserve"> PAGE   \* MERGEFORMAT </w:instrText>
        </w:r>
        <w:r w:rsidR="003762C4">
          <w:fldChar w:fldCharType="separate"/>
        </w:r>
        <w:r w:rsidR="003211DF">
          <w:rPr>
            <w:noProof/>
          </w:rPr>
          <w:t>2</w:t>
        </w:r>
        <w:r w:rsidR="003762C4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93478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E" w14:textId="51C78B8C" w:rsidR="00FC7A48" w:rsidRDefault="00DF0103" w:rsidP="005D3798">
        <w:pPr>
          <w:pStyle w:val="Footer"/>
          <w:jc w:val="lef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7C771DED" wp14:editId="33CA5AC6">
                  <wp:simplePos x="0" y="0"/>
                  <wp:positionH relativeFrom="column">
                    <wp:posOffset>730250</wp:posOffset>
                  </wp:positionH>
                  <wp:positionV relativeFrom="paragraph">
                    <wp:posOffset>221615</wp:posOffset>
                  </wp:positionV>
                  <wp:extent cx="1562100" cy="427990"/>
                  <wp:effectExtent l="0" t="0" r="0" b="0"/>
                  <wp:wrapNone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562100" cy="4279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1E7604" w14:textId="348794D3" w:rsidR="00DF0103" w:rsidRPr="00DF0103" w:rsidRDefault="00DF0103" w:rsidP="00DF0103">
                              <w:pPr>
                                <w:jc w:val="left"/>
                                <w:rPr>
                                  <w:sz w:val="18"/>
                                </w:rPr>
                              </w:pPr>
                              <w:r w:rsidRPr="00DF0103">
                                <w:rPr>
                                  <w:sz w:val="18"/>
                                </w:rPr>
                                <w:t>The LCS is a licenced service of Cardiff Univers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7C771DED"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6" type="#_x0000_t202" style="position:absolute;margin-left:57.5pt;margin-top:17.45pt;width:123pt;height:33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" fillcolor="white [3201]" stroked="f" strokeweight=".5pt">
                  <v:textbox>
                    <w:txbxContent>
                      <w:p w14:paraId="431E7604" w14:textId="348794D3" w:rsidR="00DF0103" w:rsidRPr="00DF0103" w:rsidRDefault="00DF0103" w:rsidP="00DF0103">
                        <w:pPr>
                          <w:jc w:val="left"/>
                          <w:rPr>
                            <w:sz w:val="18"/>
                          </w:rPr>
                        </w:pPr>
                        <w:r w:rsidRPr="00DF0103">
                          <w:rPr>
                            <w:sz w:val="18"/>
                          </w:rPr>
                          <w:t>The LCS is a licenced service of Cardiff University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inline distT="0" distB="0" distL="0" distR="0" wp14:anchorId="23CA22C1" wp14:editId="62BFE64F">
              <wp:extent cx="596900" cy="587298"/>
              <wp:effectExtent l="0" t="0" r="0" b="381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3723" cy="59401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FC7A48">
          <w:fldChar w:fldCharType="begin"/>
        </w:r>
        <w:r w:rsidR="00FC7A48">
          <w:instrText xml:space="preserve"> PAGE   \* MERGEFORMAT </w:instrText>
        </w:r>
        <w:r w:rsidR="00FC7A48">
          <w:fldChar w:fldCharType="separate"/>
        </w:r>
        <w:r w:rsidR="003211DF">
          <w:rPr>
            <w:noProof/>
          </w:rPr>
          <w:t>1</w:t>
        </w:r>
        <w:r w:rsidR="00FC7A48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2454C" w14:textId="77777777" w:rsidR="00A55F3F" w:rsidRDefault="00A55F3F" w:rsidP="006358A2">
      <w:pPr>
        <w:spacing w:after="0"/>
      </w:pPr>
      <w:r>
        <w:separator/>
      </w:r>
    </w:p>
  </w:footnote>
  <w:footnote w:type="continuationSeparator" w:id="0">
    <w:p w14:paraId="6E9B5B2B" w14:textId="77777777" w:rsidR="00A55F3F" w:rsidRDefault="00A55F3F" w:rsidP="006358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C7D68" w14:textId="77777777" w:rsidR="006C62B5" w:rsidRDefault="006C62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D0D8" w14:textId="2973E12E" w:rsidR="003762C4" w:rsidRPr="00453D4D" w:rsidRDefault="00F91D21" w:rsidP="009370B0">
    <w:pPr>
      <w:pStyle w:val="Header"/>
      <w:rPr>
        <w:rFonts w:asciiTheme="minorHAnsi" w:hAnsiTheme="minorHAnsi" w:cstheme="minorHAnsi"/>
        <w:b/>
        <w:color w:val="808080" w:themeColor="background1" w:themeShade="80"/>
      </w:rPr>
    </w:pPr>
    <w:r w:rsidRPr="00453D4D">
      <w:rPr>
        <w:rFonts w:asciiTheme="minorHAnsi" w:hAnsiTheme="minorHAnsi" w:cstheme="minorHAnsi"/>
        <w:b/>
        <w:color w:val="808080" w:themeColor="background1" w:themeShade="80"/>
      </w:rPr>
      <w:t>Trainer Biographical Inform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D0DA" w14:textId="684A5777" w:rsidR="00F31DB3" w:rsidRDefault="00F31DB3" w:rsidP="00F31DB3">
    <w:pPr>
      <w:ind w:right="-359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62D0E2" wp14:editId="070A5CCE">
          <wp:simplePos x="0" y="0"/>
          <wp:positionH relativeFrom="margin">
            <wp:posOffset>-6350</wp:posOffset>
          </wp:positionH>
          <wp:positionV relativeFrom="margin">
            <wp:posOffset>-1397635</wp:posOffset>
          </wp:positionV>
          <wp:extent cx="2559050" cy="76771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02" t="15663" r="6852" b="15261"/>
                  <a:stretch/>
                </pic:blipFill>
                <pic:spPr bwMode="auto">
                  <a:xfrm>
                    <a:off x="0" y="0"/>
                    <a:ext cx="2559050" cy="767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62D0DB" w14:textId="77777777" w:rsidR="00F31DB3" w:rsidRDefault="00F31DB3" w:rsidP="00F31DB3">
    <w:pPr>
      <w:ind w:right="-359"/>
    </w:pPr>
  </w:p>
  <w:p w14:paraId="7562D0DC" w14:textId="77777777" w:rsidR="00F31DB3" w:rsidRDefault="00F31DB3" w:rsidP="00F31DB3">
    <w:pPr>
      <w:ind w:right="-359"/>
    </w:pPr>
  </w:p>
  <w:p w14:paraId="7562D0DD" w14:textId="6CC7F292" w:rsidR="00F31DB3" w:rsidRPr="004E2A53" w:rsidRDefault="00F91D21" w:rsidP="00F31DB3">
    <w:pPr>
      <w:pStyle w:val="Heading1"/>
      <w:rPr>
        <w:sz w:val="40"/>
      </w:rPr>
    </w:pPr>
    <w:r w:rsidRPr="004E2A53">
      <w:rPr>
        <w:sz w:val="40"/>
      </w:rPr>
      <w:t>Trainer Biographical Inform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D0DF" w14:textId="77777777" w:rsidR="00F31DB3" w:rsidRPr="00F31DB3" w:rsidRDefault="00357F14" w:rsidP="00F31DB3">
    <w:pPr>
      <w:rPr>
        <w:b/>
        <w:color w:val="808080" w:themeColor="background1" w:themeShade="80"/>
      </w:rPr>
    </w:pPr>
    <w:r>
      <w:rPr>
        <w:b/>
        <w:color w:val="808080" w:themeColor="background1" w:themeShade="80"/>
      </w:rPr>
      <w:t>Delivery Resource Capability Assessment</w:t>
    </w:r>
    <w:r w:rsidR="00F31DB3" w:rsidRPr="00F31DB3">
      <w:rPr>
        <w:b/>
        <w:color w:val="808080" w:themeColor="background1" w:themeShade="8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9521B"/>
    <w:multiLevelType w:val="hybridMultilevel"/>
    <w:tmpl w:val="1D001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E0923"/>
    <w:multiLevelType w:val="multilevel"/>
    <w:tmpl w:val="8D6A9AA8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97F64A7"/>
    <w:multiLevelType w:val="hybridMultilevel"/>
    <w:tmpl w:val="A98AA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F4478"/>
    <w:multiLevelType w:val="hybridMultilevel"/>
    <w:tmpl w:val="CCEC0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41A0C"/>
    <w:multiLevelType w:val="hybridMultilevel"/>
    <w:tmpl w:val="D7161E5A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15475"/>
    <w:multiLevelType w:val="hybridMultilevel"/>
    <w:tmpl w:val="9B6C1298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A608F"/>
    <w:multiLevelType w:val="hybridMultilevel"/>
    <w:tmpl w:val="3C087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E375A"/>
    <w:multiLevelType w:val="multilevel"/>
    <w:tmpl w:val="FC5E2BF0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C7C2903"/>
    <w:multiLevelType w:val="multilevel"/>
    <w:tmpl w:val="2BCEF552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D3C6656"/>
    <w:multiLevelType w:val="hybridMultilevel"/>
    <w:tmpl w:val="61ECFC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491C7A"/>
    <w:multiLevelType w:val="multilevel"/>
    <w:tmpl w:val="2BCEF552"/>
    <w:lvl w:ilvl="0">
      <w:start w:val="1"/>
      <w:numFmt w:val="upperLetter"/>
      <w:lvlText w:val="%11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522B06E4"/>
    <w:multiLevelType w:val="hybridMultilevel"/>
    <w:tmpl w:val="03820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75640"/>
    <w:multiLevelType w:val="hybridMultilevel"/>
    <w:tmpl w:val="B532C104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DB2A18"/>
    <w:multiLevelType w:val="hybridMultilevel"/>
    <w:tmpl w:val="3422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8940C3"/>
    <w:multiLevelType w:val="hybridMultilevel"/>
    <w:tmpl w:val="7BE6B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16073"/>
    <w:multiLevelType w:val="hybridMultilevel"/>
    <w:tmpl w:val="3AE0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13"/>
  </w:num>
  <w:num w:numId="7">
    <w:abstractNumId w:val="11"/>
  </w:num>
  <w:num w:numId="8">
    <w:abstractNumId w:val="5"/>
  </w:num>
  <w:num w:numId="9">
    <w:abstractNumId w:val="6"/>
  </w:num>
  <w:num w:numId="10">
    <w:abstractNumId w:val="9"/>
  </w:num>
  <w:num w:numId="11">
    <w:abstractNumId w:val="3"/>
  </w:num>
  <w:num w:numId="12">
    <w:abstractNumId w:val="15"/>
  </w:num>
  <w:num w:numId="13">
    <w:abstractNumId w:val="0"/>
  </w:num>
  <w:num w:numId="14">
    <w:abstractNumId w:val="2"/>
  </w:num>
  <w:num w:numId="15">
    <w:abstractNumId w:val="12"/>
  </w:num>
  <w:num w:numId="16">
    <w:abstractNumId w:val="1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tjAxt7CwMDUFcpV0lIJTi4sz8/NACgxrAXy8SvAsAAAA"/>
  </w:docVars>
  <w:rsids>
    <w:rsidRoot w:val="00E04968"/>
    <w:rsid w:val="00007B75"/>
    <w:rsid w:val="0002632F"/>
    <w:rsid w:val="00097774"/>
    <w:rsid w:val="00151CBD"/>
    <w:rsid w:val="001708DE"/>
    <w:rsid w:val="00171113"/>
    <w:rsid w:val="00172636"/>
    <w:rsid w:val="001B2230"/>
    <w:rsid w:val="00230277"/>
    <w:rsid w:val="002755A9"/>
    <w:rsid w:val="002E0C6F"/>
    <w:rsid w:val="002F0C0F"/>
    <w:rsid w:val="003211DF"/>
    <w:rsid w:val="00337D6E"/>
    <w:rsid w:val="003442CD"/>
    <w:rsid w:val="00357F14"/>
    <w:rsid w:val="003762C4"/>
    <w:rsid w:val="00393479"/>
    <w:rsid w:val="003F11FF"/>
    <w:rsid w:val="004347FF"/>
    <w:rsid w:val="00444137"/>
    <w:rsid w:val="00453D4D"/>
    <w:rsid w:val="00471BD2"/>
    <w:rsid w:val="0047585B"/>
    <w:rsid w:val="00477CBA"/>
    <w:rsid w:val="004A0331"/>
    <w:rsid w:val="004E2A53"/>
    <w:rsid w:val="00513EC9"/>
    <w:rsid w:val="0053193B"/>
    <w:rsid w:val="00564E01"/>
    <w:rsid w:val="00582FA4"/>
    <w:rsid w:val="005D3798"/>
    <w:rsid w:val="006358A2"/>
    <w:rsid w:val="00681D6E"/>
    <w:rsid w:val="006928FD"/>
    <w:rsid w:val="006C62B5"/>
    <w:rsid w:val="00710C28"/>
    <w:rsid w:val="00770915"/>
    <w:rsid w:val="00820EC2"/>
    <w:rsid w:val="00821010"/>
    <w:rsid w:val="0083272A"/>
    <w:rsid w:val="00834F52"/>
    <w:rsid w:val="008C0FE8"/>
    <w:rsid w:val="008F0907"/>
    <w:rsid w:val="009370B0"/>
    <w:rsid w:val="0098695A"/>
    <w:rsid w:val="009935FB"/>
    <w:rsid w:val="009F1B29"/>
    <w:rsid w:val="00A55F3F"/>
    <w:rsid w:val="00A639EF"/>
    <w:rsid w:val="00A7112F"/>
    <w:rsid w:val="00A9567D"/>
    <w:rsid w:val="00AD0B7F"/>
    <w:rsid w:val="00AD6300"/>
    <w:rsid w:val="00AE1210"/>
    <w:rsid w:val="00B12E4B"/>
    <w:rsid w:val="00B60015"/>
    <w:rsid w:val="00BD6D03"/>
    <w:rsid w:val="00BD7E6B"/>
    <w:rsid w:val="00CA377F"/>
    <w:rsid w:val="00CC08FE"/>
    <w:rsid w:val="00D24D01"/>
    <w:rsid w:val="00D71ED9"/>
    <w:rsid w:val="00D7208A"/>
    <w:rsid w:val="00D82192"/>
    <w:rsid w:val="00D978E0"/>
    <w:rsid w:val="00DA1694"/>
    <w:rsid w:val="00DE2B0D"/>
    <w:rsid w:val="00DE3940"/>
    <w:rsid w:val="00DF0103"/>
    <w:rsid w:val="00E04968"/>
    <w:rsid w:val="00E65E49"/>
    <w:rsid w:val="00E82057"/>
    <w:rsid w:val="00EB6843"/>
    <w:rsid w:val="00EC051E"/>
    <w:rsid w:val="00EC1CFE"/>
    <w:rsid w:val="00EC6BD8"/>
    <w:rsid w:val="00F1533D"/>
    <w:rsid w:val="00F23A0A"/>
    <w:rsid w:val="00F25C80"/>
    <w:rsid w:val="00F31DB3"/>
    <w:rsid w:val="00F31FCE"/>
    <w:rsid w:val="00F91D21"/>
    <w:rsid w:val="00FC1E9D"/>
    <w:rsid w:val="00FC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62CF9E"/>
  <w15:docId w15:val="{9703F771-1233-4DB2-8499-F4F083CA8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A53"/>
    <w:pPr>
      <w:spacing w:before="0" w:after="120" w:line="240" w:lineRule="auto"/>
      <w:jc w:val="both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A53"/>
    <w:pPr>
      <w:pBdr>
        <w:bottom w:val="single" w:sz="24" w:space="1" w:color="C9D6E1"/>
      </w:pBdr>
      <w:shd w:val="clear" w:color="auto" w:fill="FFFFFF" w:themeFill="background1"/>
      <w:spacing w:before="240" w:after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A5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2A53"/>
    <w:pPr>
      <w:pBdr>
        <w:top w:val="single" w:sz="6" w:space="2" w:color="4F81BD" w:themeColor="accent1"/>
        <w:left w:val="single" w:sz="6" w:space="2" w:color="4F81BD" w:themeColor="accent1"/>
      </w:pBdr>
      <w:spacing w:before="240"/>
      <w:outlineLvl w:val="2"/>
    </w:pPr>
    <w:rPr>
      <w:rFonts w:asciiTheme="minorHAnsi" w:hAnsiTheme="minorHAnsi"/>
      <w:caps/>
      <w:color w:val="243F60" w:themeColor="accent1" w:themeShade="7F"/>
      <w:spacing w:val="15"/>
      <w:sz w:val="20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2A53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E2A53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2A53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2A53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E2A53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E2A53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2A53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E2A53"/>
    <w:rPr>
      <w:b/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E2A53"/>
    <w:rPr>
      <w:caps/>
      <w:color w:val="243F60" w:themeColor="accent1" w:themeShade="7F"/>
      <w:spacing w:val="15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E2A53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E2A53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E2A5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E2A53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E2A53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2A53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2A53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E2A53"/>
    <w:rPr>
      <w:caps/>
      <w:color w:val="595959" w:themeColor="text1" w:themeTint="A6"/>
      <w:spacing w:val="10"/>
      <w:sz w:val="24"/>
      <w:szCs w:val="24"/>
    </w:rPr>
  </w:style>
  <w:style w:type="paragraph" w:customStyle="1" w:styleId="LCS2012">
    <w:name w:val="LCS 2012"/>
    <w:basedOn w:val="Normal"/>
    <w:link w:val="LCS2012Char"/>
    <w:qFormat/>
    <w:rsid w:val="004E2A53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4E2A53"/>
    <w:rPr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E2A53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4E2A53"/>
    <w:rPr>
      <w:b/>
      <w:bCs/>
    </w:rPr>
  </w:style>
  <w:style w:type="character" w:styleId="Emphasis">
    <w:name w:val="Emphasis"/>
    <w:uiPriority w:val="20"/>
    <w:qFormat/>
    <w:rsid w:val="004E2A53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4E2A53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4E2A53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4E2A53"/>
    <w:pPr>
      <w:numPr>
        <w:numId w:val="16"/>
      </w:numPr>
      <w:ind w:left="641" w:hanging="357"/>
      <w:contextualSpacing/>
    </w:pPr>
    <w:rPr>
      <w:rFonts w:asciiTheme="minorHAnsi" w:hAnsiTheme="minorHAnsi"/>
    </w:rPr>
  </w:style>
  <w:style w:type="paragraph" w:styleId="Quote">
    <w:name w:val="Quote"/>
    <w:basedOn w:val="Normal"/>
    <w:next w:val="Normal"/>
    <w:link w:val="QuoteChar"/>
    <w:uiPriority w:val="29"/>
    <w:qFormat/>
    <w:rsid w:val="004E2A53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4E2A53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2A53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2A53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4E2A5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E2A5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E2A5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E2A5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E2A53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2A5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58A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58A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D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1D2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4E2A53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ivery Resource Capability Assessment</vt:lpstr>
    </vt:vector>
  </TitlesOfParts>
  <Company>EBS Ltd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Resource Capability Assessment</dc:title>
  <dc:subject>LCS</dc:subject>
  <dc:creator>Simon Elias</dc:creator>
  <cp:lastModifiedBy>Simon Elias</cp:lastModifiedBy>
  <cp:revision>4</cp:revision>
  <dcterms:created xsi:type="dcterms:W3CDTF">2021-05-03T08:46:00Z</dcterms:created>
  <dcterms:modified xsi:type="dcterms:W3CDTF">2021-05-04T16:33:00Z</dcterms:modified>
  <cp:category>LCS accreditation</cp:category>
</cp:coreProperties>
</file>